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446849405290233d6e9bccd99e0ce023521fe"/>
      <w:r>
        <w:rPr>
          <w:b/>
        </w:rPr>
        <w:t xml:space="preserve">ПРОТОКОЛ ПРО РЕЗУЛЬТАТИ ЗЕМЕЛЬНИХ ТОРГІВ № LRE001-UA-20240404-054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епартамент архітектури та містобудування Черк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7.05.2024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форми власності по пров. Амет-Хана Султана (перспективний № 8) в м. Черкаси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площею 0,3870 га по пров. Амет-Хана Султана (перспективний № 8) в м. Черкаси (кадастровий номер 7110136700:06:060:0065) для розміщення та експлуатації основних, підсобних і допоміжних будівель та споруд підприємств переробної, машинобудівної та іншої промислово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5 353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53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605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А ВИРОБНИЧО - КОМЕРЦІЙНА ФІРМА "ГРУНТ", ЄДРПОУ: 2136236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А ВИРОБНИЧО - КОМЕРЦІЙНА ФІРМА "ГРУНТ"</w:t>
            </w:r>
          </w:p>
        </w:tc>
        <w:tc>
          <w:p>
            <w:pPr>
              <w:pStyle w:val="Compact"/>
              <w:jc w:val="left"/>
            </w:pPr>
            <w:r>
              <w:t xml:space="preserve">4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0:23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А ВИРОБНИЧО - КОМЕРЦІЙНА ФІРМА "ГРУНТ", ЄДРПОУ: 213623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300,00 грн (дві тисячі триста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1 305,99 грн (одинадцять тисяч триста п'ять гривень 9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4 694,01 грн (тридцять чотири тисячі шістсот дев'яносто чотири гривні 0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обл./тг м. Черкас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5899998033411981200002375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.обл./тг м. Черкас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341298150000237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7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Черк.обл./тг м. Черкаси/240603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689999803140705440000237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А ВИРОБНИЧО - КОМЕРЦІЙНА ФІРМА "ГРУНТ", ЄДРПОУ: 2136236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Департамент архітектури та містобудування Черк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2:09:49Z</dcterms:created>
  <dcterms:modified xsi:type="dcterms:W3CDTF">2024-05-19T1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